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2"/>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3"/>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4"/>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5"/>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6"/>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7"/>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08"/>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09"/>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0"/>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BodyText"/>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1"/>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2"/>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BodyText"/>
      </w:pPr>
      <w:r>
        <w:t xml:space="preserve">Laadullisessa analyysissa luokiteltiin omaksi pieneksi ryhmäkseen</w:t>
      </w:r>
      <w:r>
        <w:t xml:space="preserve"> </w:t>
      </w:r>
      <w:r>
        <w:t xml:space="preserve">myös esimerkin 12 kaltaiset 5 tapausta:</w:t>
      </w:r>
    </w:p>
    <w:p>
      <w:pPr>
        <w:pStyle w:val="Compact"/>
        <w:numPr>
          <w:numId w:val="1013"/>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BodyText"/>
      </w:pPr>
      <w:r>
        <w:t xml:space="preserve">Pienimmän mutta silti tarkastelemisen arvoisen ryhmän aineistossamme muodostivat</w:t>
      </w:r>
      <w:r>
        <w:t xml:space="preserve"> </w:t>
      </w:r>
      <w:r>
        <w:t xml:space="preserve">esimerkki 13 ja kolme muuta vastaavaa tapausta:</w:t>
      </w:r>
    </w:p>
    <w:p>
      <w:pPr>
        <w:pStyle w:val="Compact"/>
        <w:numPr>
          <w:numId w:val="1014"/>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BodyText"/>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puu"/>
      <w:bookmarkEnd w:id="30"/>
      <w:r>
        <w:t xml:space="preserve">Puu</w:t>
      </w:r>
    </w:p>
    <w:p>
      <w:pPr>
        <w:pStyle w:val="FirstParagraph"/>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 3</w:t>
      </w:r>
      <w:r>
        <w:t xml:space="preserve"> </w:t>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15"/>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15"/>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15"/>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15"/>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15"/>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Compact"/>
        <w:numPr>
          <w:numId w:val="1015"/>
          <w:ilvl w:val="0"/>
        </w:numPr>
      </w:pPr>
      <w:r>
        <w:t xml:space="preserve">Aikamuoto</w:t>
      </w:r>
    </w:p>
    <w:p>
      <w:pPr>
        <w:pStyle w:val="FirstParagraph"/>
      </w:pPr>
      <w:r>
        <w:t xml:space="preserve">Tässä kuvattujen muuttujien selitysvoima eri ryhmien kannalta voidaan kuvata seuraavasti:</w:t>
      </w:r>
    </w:p>
    <w:p>
      <w:pPr>
        <w:pStyle w:val="FigureWithCaption"/>
      </w:pPr>
      <w:r>
        <w:drawing>
          <wp:inline>
            <wp:extent cx="4620126" cy="3696101"/>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 5 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 6 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2"/>
      </w:pPr>
      <w:bookmarkStart w:id="32" w:name="kirjoittajan-nakokulma"/>
      <w:bookmarkEnd w:id="32"/>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3" w:name="paatelmat"/>
      <w:bookmarkEnd w:id="33"/>
      <w:r>
        <w:t xml:space="preserve">Päätelmät</w:t>
      </w:r>
    </w:p>
    <w:p>
      <w:pPr>
        <w:pStyle w:val="Compact"/>
        <w:numPr>
          <w:numId w:val="1016"/>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7"/>
          <w:ilvl w:val="0"/>
        </w:numPr>
      </w:pPr>
      <w:r>
        <w:t xml:space="preserve">Konkreettinen sovellus fraasipankissa tms.</w:t>
      </w:r>
    </w:p>
    <w:p>
      <w:pPr>
        <w:pStyle w:val="Heading1"/>
      </w:pPr>
      <w:bookmarkStart w:id="34" w:name="lahteet"/>
      <w:bookmarkEnd w:id="34"/>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3504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9dee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abc5a4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54c0cf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1c6be37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fc26b2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8e07426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ac4b83f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9bb1d98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2230dcb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b61438b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54c5391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b6f8d1f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6ea3fe0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afa5967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ecec28e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3T07:13:36Z</dcterms:created>
  <dcterms:modified xsi:type="dcterms:W3CDTF">2018-01-23T07:13:36Z</dcterms:modified>
</cp:coreProperties>
</file>